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79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0"/>
        <w:gridCol w:w="7560"/>
        <w:gridCol w:w="1890"/>
        <w:gridCol w:w="2250"/>
      </w:tblGrid>
      <w:tr w:rsidR="002A2F79" w:rsidRPr="007C6789" w:rsidTr="009E40B6">
        <w:trPr>
          <w:trHeight w:val="240"/>
        </w:trPr>
        <w:tc>
          <w:tcPr>
            <w:tcW w:w="3090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7C6789" w:rsidP="002A2F7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bookmarkStart w:id="0" w:name="_GoBack"/>
            <w:bookmarkEnd w:id="0"/>
            <w:r w:rsidRPr="009E40B6">
              <w:rPr>
                <w:rFonts w:asciiTheme="minorHAnsi" w:hAnsiTheme="minorHAnsi"/>
                <w:b/>
                <w:sz w:val="20"/>
              </w:rPr>
              <w:t>DEPARTMENT NAME</w:t>
            </w:r>
          </w:p>
          <w:p w:rsidR="002A2F79" w:rsidRPr="009E40B6" w:rsidRDefault="001B2E67" w:rsidP="00CB5433">
            <w:pPr>
              <w:rPr>
                <w:rFonts w:asciiTheme="minorHAnsi" w:hAnsiTheme="minorHAnsi"/>
                <w:b/>
                <w:sz w:val="28"/>
                <w:szCs w:val="28"/>
              </w:rPr>
            </w:pPr>
            <w:r w:rsidRPr="009E40B6">
              <w:rPr>
                <w:rFonts w:asciiTheme="minorHAnsi" w:hAnsiTheme="minorHAnsi"/>
                <w:b/>
                <w:sz w:val="28"/>
              </w:rPr>
              <w:t xml:space="preserve">          </w:t>
            </w:r>
          </w:p>
        </w:tc>
        <w:tc>
          <w:tcPr>
            <w:tcW w:w="7560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7C6789" w:rsidP="002A2F7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BOX ALARM TYPE</w:t>
            </w:r>
          </w:p>
          <w:p w:rsidR="002A2F79" w:rsidRPr="009E40B6" w:rsidRDefault="00776B3A" w:rsidP="001B2E67">
            <w:pPr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  <w:r w:rsidRPr="009E40B6">
              <w:rPr>
                <w:rFonts w:asciiTheme="minorHAnsi" w:hAnsiTheme="minorHAnsi"/>
                <w:b/>
                <w:sz w:val="28"/>
                <w:szCs w:val="28"/>
              </w:rPr>
              <w:t>FIRE INVESTIGATION</w:t>
            </w:r>
            <w:r w:rsidR="00DE5C38" w:rsidRPr="009E40B6">
              <w:rPr>
                <w:rFonts w:asciiTheme="minorHAnsi" w:hAnsiTheme="minorHAnsi"/>
                <w:b/>
                <w:sz w:val="28"/>
                <w:szCs w:val="28"/>
              </w:rPr>
              <w:t xml:space="preserve"> – SPECIFY TYPE</w:t>
            </w:r>
          </w:p>
        </w:tc>
        <w:tc>
          <w:tcPr>
            <w:tcW w:w="1890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7C6789" w:rsidP="002A2F7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EFFECTIVE DATE</w:t>
            </w:r>
          </w:p>
          <w:p w:rsidR="002A2F79" w:rsidRPr="009E40B6" w:rsidRDefault="00145CB2" w:rsidP="002A2F79">
            <w:pPr>
              <w:jc w:val="center"/>
              <w:rPr>
                <w:rFonts w:asciiTheme="minorHAnsi" w:hAnsiTheme="minorHAnsi"/>
                <w:b/>
              </w:rPr>
            </w:pPr>
            <w:r w:rsidRPr="009E40B6">
              <w:rPr>
                <w:rFonts w:asciiTheme="minorHAnsi" w:hAnsiTheme="minorHAnsi"/>
                <w:b/>
              </w:rPr>
              <w:t>draft</w:t>
            </w:r>
          </w:p>
        </w:tc>
        <w:tc>
          <w:tcPr>
            <w:tcW w:w="225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2A2F79" w:rsidP="002A2F7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M</w:t>
            </w:r>
            <w:r w:rsidR="007C6789" w:rsidRPr="009E40B6">
              <w:rPr>
                <w:rFonts w:asciiTheme="minorHAnsi" w:hAnsiTheme="minorHAnsi"/>
                <w:b/>
                <w:sz w:val="20"/>
              </w:rPr>
              <w:t>ABAS DIVISION</w:t>
            </w:r>
          </w:p>
          <w:p w:rsidR="002A2F79" w:rsidRPr="009E40B6" w:rsidRDefault="00131D2B" w:rsidP="002A2F79">
            <w:pPr>
              <w:jc w:val="center"/>
              <w:rPr>
                <w:rFonts w:asciiTheme="minorHAnsi" w:hAnsiTheme="minorHAnsi"/>
                <w:b/>
              </w:rPr>
            </w:pPr>
            <w:r w:rsidRPr="009E40B6">
              <w:rPr>
                <w:rFonts w:asciiTheme="minorHAnsi" w:hAnsiTheme="minorHAnsi"/>
                <w:b/>
              </w:rPr>
              <w:t>3</w:t>
            </w:r>
          </w:p>
        </w:tc>
      </w:tr>
      <w:tr w:rsidR="002A2F79" w:rsidRPr="007C6789" w:rsidTr="009E40B6">
        <w:trPr>
          <w:trHeight w:val="269"/>
        </w:trPr>
        <w:tc>
          <w:tcPr>
            <w:tcW w:w="30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2A2F79" w:rsidP="007C678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BOX ALARM #</w:t>
            </w:r>
          </w:p>
          <w:p w:rsidR="00131D2B" w:rsidRPr="009E40B6" w:rsidRDefault="00131D2B" w:rsidP="004A70C9">
            <w:pPr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756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A2F79" w:rsidRPr="009E40B6" w:rsidRDefault="007C6789" w:rsidP="00B32DBD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LOCATION OR AREA</w:t>
            </w:r>
            <w:r w:rsidR="00131D2B" w:rsidRPr="009E40B6">
              <w:rPr>
                <w:rFonts w:asciiTheme="minorHAnsi" w:hAnsiTheme="minorHAnsi"/>
                <w:b/>
                <w:sz w:val="20"/>
              </w:rPr>
              <w:t xml:space="preserve"> </w:t>
            </w:r>
          </w:p>
          <w:p w:rsidR="002A2F79" w:rsidRPr="009E40B6" w:rsidRDefault="002A2F79" w:rsidP="00B32DBD">
            <w:pPr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414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2A2F79" w:rsidRPr="009E40B6" w:rsidRDefault="007C6789" w:rsidP="002A2F79">
            <w:pPr>
              <w:jc w:val="center"/>
              <w:rPr>
                <w:rFonts w:asciiTheme="minorHAnsi" w:hAnsiTheme="minorHAnsi"/>
                <w:b/>
                <w:sz w:val="20"/>
              </w:rPr>
            </w:pPr>
            <w:r w:rsidRPr="009E40B6">
              <w:rPr>
                <w:rFonts w:asciiTheme="minorHAnsi" w:hAnsiTheme="minorHAnsi"/>
                <w:b/>
                <w:sz w:val="20"/>
              </w:rPr>
              <w:t>AUTHORIZED SIGNATURE</w:t>
            </w:r>
          </w:p>
          <w:p w:rsidR="002A2F79" w:rsidRPr="009E40B6" w:rsidRDefault="002A2F79" w:rsidP="002A2F79">
            <w:pPr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</w:tr>
    </w:tbl>
    <w:p w:rsidR="00C92F64" w:rsidRPr="00A808ED" w:rsidRDefault="002A2F79" w:rsidP="00A808ED">
      <w:pPr>
        <w:pStyle w:val="Heading1"/>
        <w:jc w:val="left"/>
        <w:rPr>
          <w:rFonts w:asciiTheme="minorHAnsi" w:hAnsiTheme="minorHAnsi"/>
          <w:sz w:val="32"/>
          <w:szCs w:val="32"/>
        </w:rPr>
      </w:pPr>
      <w:r w:rsidRPr="004A461F">
        <w:rPr>
          <w:rFonts w:asciiTheme="minorHAnsi" w:hAnsiTheme="minorHAnsi"/>
          <w:sz w:val="36"/>
          <w:szCs w:val="36"/>
        </w:rPr>
        <w:tab/>
      </w:r>
      <w:r w:rsidRPr="004A461F">
        <w:rPr>
          <w:rFonts w:asciiTheme="minorHAnsi" w:hAnsiTheme="minorHAnsi"/>
          <w:sz w:val="36"/>
          <w:szCs w:val="36"/>
        </w:rPr>
        <w:tab/>
      </w:r>
      <w:r w:rsidRPr="004A461F">
        <w:rPr>
          <w:rFonts w:asciiTheme="minorHAnsi" w:hAnsiTheme="minorHAnsi"/>
          <w:sz w:val="36"/>
          <w:szCs w:val="36"/>
        </w:rPr>
        <w:tab/>
      </w:r>
      <w:r w:rsidRPr="004A461F">
        <w:rPr>
          <w:rFonts w:asciiTheme="minorHAnsi" w:hAnsiTheme="minorHAnsi"/>
          <w:sz w:val="36"/>
          <w:szCs w:val="36"/>
        </w:rPr>
        <w:tab/>
      </w:r>
      <w:r w:rsidRPr="004A461F">
        <w:rPr>
          <w:rFonts w:asciiTheme="minorHAnsi" w:hAnsiTheme="minorHAnsi"/>
          <w:sz w:val="36"/>
          <w:szCs w:val="36"/>
        </w:rPr>
        <w:tab/>
        <w:t xml:space="preserve">       </w:t>
      </w:r>
      <w:r w:rsidRPr="004A461F">
        <w:rPr>
          <w:rFonts w:asciiTheme="minorHAnsi" w:hAnsiTheme="minorHAnsi"/>
          <w:sz w:val="36"/>
          <w:szCs w:val="36"/>
        </w:rPr>
        <w:tab/>
        <w:t xml:space="preserve">  </w:t>
      </w:r>
      <w:r w:rsidRPr="004A461F">
        <w:rPr>
          <w:rFonts w:asciiTheme="minorHAnsi" w:hAnsiTheme="minorHAnsi"/>
          <w:sz w:val="36"/>
          <w:szCs w:val="36"/>
        </w:rPr>
        <w:tab/>
        <w:t xml:space="preserve">                           </w:t>
      </w:r>
    </w:p>
    <w:tbl>
      <w:tblPr>
        <w:tblW w:w="14766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086"/>
        <w:gridCol w:w="990"/>
        <w:gridCol w:w="1170"/>
        <w:gridCol w:w="1170"/>
        <w:gridCol w:w="1170"/>
        <w:gridCol w:w="2610"/>
        <w:gridCol w:w="2160"/>
        <w:gridCol w:w="2160"/>
        <w:gridCol w:w="2250"/>
      </w:tblGrid>
      <w:tr w:rsidR="00E21324" w:rsidRPr="00CB5433" w:rsidTr="00735118">
        <w:trPr>
          <w:trHeight w:val="495"/>
        </w:trPr>
        <w:tc>
          <w:tcPr>
            <w:tcW w:w="1086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ALARM</w:t>
            </w:r>
          </w:p>
        </w:tc>
        <w:tc>
          <w:tcPr>
            <w:tcW w:w="990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ENGINES</w:t>
            </w:r>
          </w:p>
        </w:tc>
        <w:tc>
          <w:tcPr>
            <w:tcW w:w="1170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RUCKS</w:t>
            </w:r>
          </w:p>
        </w:tc>
        <w:tc>
          <w:tcPr>
            <w:tcW w:w="1170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SQUADS</w:t>
            </w:r>
          </w:p>
        </w:tc>
        <w:tc>
          <w:tcPr>
            <w:tcW w:w="1170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EMS</w:t>
            </w:r>
          </w:p>
        </w:tc>
        <w:tc>
          <w:tcPr>
            <w:tcW w:w="2610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3E05C3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OTHER REQUESTS</w:t>
            </w:r>
          </w:p>
        </w:tc>
        <w:tc>
          <w:tcPr>
            <w:tcW w:w="2160" w:type="dxa"/>
            <w:shd w:val="clear" w:color="auto" w:fill="E5B8B7" w:themeFill="accent2" w:themeFillTint="66"/>
            <w:noWrap/>
            <w:vAlign w:val="center"/>
            <w:hideMark/>
          </w:tcPr>
          <w:p w:rsidR="00E21324" w:rsidRDefault="00E21324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SINGLE FAMILY</w:t>
            </w:r>
          </w:p>
          <w:p w:rsidR="00492ACD" w:rsidRPr="00CB5433" w:rsidRDefault="00492ACD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RESIDENCE</w:t>
            </w:r>
          </w:p>
        </w:tc>
        <w:tc>
          <w:tcPr>
            <w:tcW w:w="2160" w:type="dxa"/>
            <w:shd w:val="clear" w:color="auto" w:fill="FBD4B4" w:themeFill="accent6" w:themeFillTint="66"/>
            <w:noWrap/>
            <w:vAlign w:val="center"/>
            <w:hideMark/>
          </w:tcPr>
          <w:p w:rsidR="00E21324" w:rsidRDefault="00492ACD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MULTI UNIT / FAMILY</w:t>
            </w:r>
          </w:p>
          <w:p w:rsidR="00492ACD" w:rsidRPr="00CB5433" w:rsidRDefault="00492ACD" w:rsidP="00C92F6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COMPLEX</w:t>
            </w:r>
          </w:p>
        </w:tc>
        <w:tc>
          <w:tcPr>
            <w:tcW w:w="2250" w:type="dxa"/>
            <w:shd w:val="clear" w:color="auto" w:fill="C6D9F1"/>
            <w:vAlign w:val="center"/>
            <w:hideMark/>
          </w:tcPr>
          <w:p w:rsidR="00E21324" w:rsidRDefault="00E21324" w:rsidP="00486D6F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ARGET HAZARD</w:t>
            </w:r>
          </w:p>
          <w:p w:rsidR="003B4562" w:rsidRPr="00CB5433" w:rsidRDefault="003B4562" w:rsidP="00486D6F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HIGH RISE</w:t>
            </w:r>
          </w:p>
        </w:tc>
      </w:tr>
      <w:tr w:rsidR="00E21324" w:rsidRPr="00CB5433" w:rsidTr="009E40B6">
        <w:trPr>
          <w:trHeight w:val="809"/>
        </w:trPr>
        <w:tc>
          <w:tcPr>
            <w:tcW w:w="1086" w:type="dxa"/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400D73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WORKING</w:t>
            </w:r>
          </w:p>
          <w:p w:rsidR="00400D73" w:rsidRPr="00CB5433" w:rsidRDefault="00400D73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FIRE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auto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E5B8B7" w:themeFill="accent2" w:themeFillTint="66"/>
            <w:vAlign w:val="center"/>
          </w:tcPr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NOTIFY</w:t>
            </w:r>
          </w:p>
          <w:p w:rsidR="00E21324" w:rsidRPr="00CB5433" w:rsidRDefault="001B7C93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DEPARTMENT </w:t>
            </w:r>
            <w:r w:rsidR="00CB5433"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IONS</w:t>
            </w:r>
          </w:p>
        </w:tc>
        <w:tc>
          <w:tcPr>
            <w:tcW w:w="2160" w:type="dxa"/>
            <w:shd w:val="clear" w:color="auto" w:fill="FBD4B4" w:themeFill="accent6" w:themeFillTint="66"/>
            <w:vAlign w:val="center"/>
          </w:tcPr>
          <w:p w:rsidR="00CB5433" w:rsidRPr="00CB5433" w:rsidRDefault="00CB5433" w:rsidP="00CB543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NOTIFY</w:t>
            </w:r>
          </w:p>
          <w:p w:rsidR="00E21324" w:rsidRPr="00CB5433" w:rsidRDefault="001B7C93" w:rsidP="00CB543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DEPARTMENT </w:t>
            </w:r>
            <w:r w:rsidR="00CB5433"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IONS</w:t>
            </w:r>
          </w:p>
        </w:tc>
        <w:tc>
          <w:tcPr>
            <w:tcW w:w="2250" w:type="dxa"/>
            <w:shd w:val="clear" w:color="auto" w:fill="C6D9F1" w:themeFill="text2" w:themeFillTint="33"/>
            <w:vAlign w:val="center"/>
            <w:hideMark/>
          </w:tcPr>
          <w:p w:rsidR="00CB5433" w:rsidRPr="00CB5433" w:rsidRDefault="00CB5433" w:rsidP="00CB543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NOTIFY</w:t>
            </w:r>
          </w:p>
          <w:p w:rsidR="00E21324" w:rsidRPr="00CB5433" w:rsidRDefault="001B7C93" w:rsidP="00CB543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DEPARTENT </w:t>
            </w:r>
            <w:r w:rsidR="00CB5433"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IONS</w:t>
            </w:r>
          </w:p>
        </w:tc>
      </w:tr>
    </w:tbl>
    <w:p w:rsidR="002A2F79" w:rsidRPr="00CB5433" w:rsidRDefault="002A2F79" w:rsidP="002A2F79">
      <w:pPr>
        <w:rPr>
          <w:rFonts w:asciiTheme="minorHAnsi" w:hAnsiTheme="minorHAnsi"/>
          <w:b/>
          <w:sz w:val="18"/>
          <w:szCs w:val="18"/>
        </w:rPr>
      </w:pPr>
      <w:r w:rsidRPr="00CB5433">
        <w:rPr>
          <w:rFonts w:asciiTheme="minorHAnsi" w:hAnsiTheme="minorHAnsi"/>
          <w:b/>
          <w:sz w:val="18"/>
          <w:szCs w:val="18"/>
        </w:rPr>
        <w:t xml:space="preserve">               </w:t>
      </w:r>
    </w:p>
    <w:tbl>
      <w:tblPr>
        <w:tblW w:w="14766" w:type="dxa"/>
        <w:tblInd w:w="-10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086"/>
        <w:gridCol w:w="990"/>
        <w:gridCol w:w="1170"/>
        <w:gridCol w:w="1170"/>
        <w:gridCol w:w="1170"/>
        <w:gridCol w:w="2610"/>
        <w:gridCol w:w="2160"/>
        <w:gridCol w:w="2160"/>
        <w:gridCol w:w="2250"/>
      </w:tblGrid>
      <w:tr w:rsidR="00E21324" w:rsidRPr="00CB5433" w:rsidTr="009E40B6">
        <w:trPr>
          <w:trHeight w:val="466"/>
        </w:trPr>
        <w:tc>
          <w:tcPr>
            <w:tcW w:w="108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ALARM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ENGIN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RUCK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SQUAD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EMS</w:t>
            </w:r>
          </w:p>
        </w:tc>
        <w:tc>
          <w:tcPr>
            <w:tcW w:w="26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3E05C3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OTHER REQUESTS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SINGLE FAMILY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noWrap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MULTI FAMILY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E21324" w:rsidRPr="00CB5433" w:rsidRDefault="00E21324" w:rsidP="00A808E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ARGET HAZARD</w:t>
            </w:r>
          </w:p>
        </w:tc>
      </w:tr>
      <w:tr w:rsidR="00E21324" w:rsidRPr="00CB5433" w:rsidTr="009E40B6">
        <w:trPr>
          <w:trHeight w:val="1340"/>
        </w:trPr>
        <w:tc>
          <w:tcPr>
            <w:tcW w:w="1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BO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400D7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FI-3</w:t>
            </w:r>
          </w:p>
          <w:p w:rsidR="00AD44CA" w:rsidRPr="00CB5433" w:rsidRDefault="00E21324" w:rsidP="008B29D9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OSFM ARSON INV</w:t>
            </w:r>
            <w:r w:rsidR="00486D6F"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.</w:t>
            </w: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 / K-9</w:t>
            </w:r>
          </w:p>
          <w:p w:rsidR="00E21324" w:rsidRPr="008C4570" w:rsidRDefault="008C4570" w:rsidP="00E21324">
            <w:pPr>
              <w:jc w:val="center"/>
              <w:rPr>
                <w:rFonts w:asciiTheme="minorHAnsi" w:hAnsiTheme="minorHAnsi"/>
                <w:b/>
                <w:bCs/>
                <w:i/>
                <w:color w:val="000000"/>
                <w:sz w:val="18"/>
                <w:szCs w:val="18"/>
                <w:u w:val="single"/>
              </w:rPr>
            </w:pPr>
            <w:r w:rsidRPr="008C4570">
              <w:rPr>
                <w:rFonts w:asciiTheme="minorHAnsi" w:hAnsiTheme="minorHAnsi"/>
                <w:b/>
                <w:bCs/>
                <w:i/>
                <w:color w:val="000000"/>
                <w:sz w:val="18"/>
                <w:szCs w:val="18"/>
                <w:u w:val="single"/>
              </w:rPr>
              <w:t>ADD POLICE AGENCY HER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EIGHT (8)</w:t>
            </w:r>
          </w:p>
          <w:p w:rsidR="00486D6F" w:rsidRDefault="00E21324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  <w:p w:rsidR="00492ACD" w:rsidRDefault="00492ACD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&amp;</w:t>
            </w:r>
          </w:p>
          <w:p w:rsidR="00492ACD" w:rsidRPr="00CB5433" w:rsidRDefault="00492ACD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ONE TEAM LEADER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 TWELVE (1</w:t>
            </w:r>
            <w:r w:rsidR="003B4562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2</w:t>
            </w: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)</w:t>
            </w:r>
          </w:p>
          <w:p w:rsidR="00486D6F" w:rsidRDefault="00E21324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  <w:p w:rsidR="00492ACD" w:rsidRDefault="00492ACD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&amp;</w:t>
            </w:r>
          </w:p>
          <w:p w:rsidR="00492ACD" w:rsidRPr="00CB5433" w:rsidRDefault="00492ACD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WO TEAM LEADER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E21324" w:rsidRPr="00CB5433" w:rsidRDefault="00E21324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E21324" w:rsidRPr="00CB5433" w:rsidRDefault="003B4562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SIXTEEN (16</w:t>
            </w:r>
            <w:r w:rsidR="00E21324"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)</w:t>
            </w:r>
          </w:p>
          <w:p w:rsidR="00486D6F" w:rsidRDefault="00E21324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  <w:p w:rsidR="003B4562" w:rsidRDefault="003B4562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&amp;</w:t>
            </w:r>
          </w:p>
          <w:p w:rsidR="003B4562" w:rsidRPr="00CB5433" w:rsidRDefault="003B4562" w:rsidP="00E55DD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WO TEAM LEADERS</w:t>
            </w:r>
          </w:p>
        </w:tc>
      </w:tr>
      <w:tr w:rsidR="0014467A" w:rsidRPr="00CB5433" w:rsidTr="009E40B6">
        <w:trPr>
          <w:trHeight w:val="1340"/>
        </w:trPr>
        <w:tc>
          <w:tcPr>
            <w:tcW w:w="1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4467A" w:rsidRPr="00CB5433" w:rsidRDefault="0014467A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2n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467A" w:rsidRPr="00CB5433" w:rsidRDefault="0014467A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467A" w:rsidRPr="00CB5433" w:rsidRDefault="0014467A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467A" w:rsidRPr="00CB5433" w:rsidRDefault="0014467A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467A" w:rsidRPr="00CB5433" w:rsidRDefault="0014467A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467A" w:rsidRDefault="00F26FF0" w:rsidP="00400D7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COMM 3</w:t>
            </w:r>
          </w:p>
          <w:p w:rsidR="00D36D01" w:rsidRPr="00CB5433" w:rsidRDefault="00D36D01" w:rsidP="00400D73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GLENVIEW DRON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:rsidR="0014467A" w:rsidRDefault="001B7C93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ADDITIONAL</w:t>
            </w:r>
          </w:p>
          <w:p w:rsidR="0014467A" w:rsidRDefault="0014467A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14467A" w:rsidRPr="00CB5433" w:rsidRDefault="0014467A" w:rsidP="00E21324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14467A" w:rsidRDefault="001B7C93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ADDITIONAL</w:t>
            </w:r>
          </w:p>
          <w:p w:rsidR="0014467A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14467A" w:rsidRDefault="001B7C93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ADDITIONAL</w:t>
            </w:r>
          </w:p>
          <w:p w:rsidR="0014467A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3</w:t>
            </w:r>
          </w:p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</w:tr>
      <w:tr w:rsidR="00E21324" w:rsidRPr="00CB5433" w:rsidTr="009E40B6">
        <w:trPr>
          <w:trHeight w:val="809"/>
        </w:trPr>
        <w:tc>
          <w:tcPr>
            <w:tcW w:w="1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B417FE" w:rsidP="00B417FE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3rd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20</w:t>
            </w:r>
          </w:p>
          <w:p w:rsidR="00E21324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DIVISION </w:t>
            </w:r>
            <w:r w:rsidR="0014467A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20</w:t>
            </w:r>
          </w:p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E21324" w:rsidRPr="00CB5433" w:rsidRDefault="00E21324" w:rsidP="00361008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 xml:space="preserve">DIVISION </w:t>
            </w:r>
            <w:r w:rsidR="0014467A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20</w:t>
            </w:r>
          </w:p>
          <w:p w:rsidR="00E21324" w:rsidRPr="00CB5433" w:rsidRDefault="00E21324" w:rsidP="00361008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</w:tr>
      <w:tr w:rsidR="00E21324" w:rsidRPr="00CB5433" w:rsidTr="009E40B6">
        <w:trPr>
          <w:trHeight w:val="870"/>
        </w:trPr>
        <w:tc>
          <w:tcPr>
            <w:tcW w:w="1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E21324" w:rsidRPr="00CB5433" w:rsidRDefault="00B417FE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4</w:t>
            </w:r>
            <w:r w:rsidR="0014467A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t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1324" w:rsidRPr="00CB5433" w:rsidRDefault="00E21324" w:rsidP="00E376BC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1</w:t>
            </w:r>
          </w:p>
          <w:p w:rsidR="00E21324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1</w:t>
            </w:r>
          </w:p>
          <w:p w:rsidR="00E21324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14467A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DIVISION 1</w:t>
            </w:r>
          </w:p>
          <w:p w:rsidR="00E21324" w:rsidRPr="00CB5433" w:rsidRDefault="0014467A" w:rsidP="0014467A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CB5433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INVESTIGATORS</w:t>
            </w:r>
          </w:p>
        </w:tc>
      </w:tr>
    </w:tbl>
    <w:tbl>
      <w:tblPr>
        <w:tblpPr w:leftFromText="180" w:rightFromText="180" w:vertAnchor="text" w:horzAnchor="page" w:tblpX="8829" w:tblpY="88"/>
        <w:tblW w:w="65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8"/>
        <w:gridCol w:w="3330"/>
      </w:tblGrid>
      <w:tr w:rsidR="00180B42" w:rsidRPr="00E10F14" w:rsidTr="00180B42">
        <w:trPr>
          <w:trHeight w:val="315"/>
        </w:trPr>
        <w:tc>
          <w:tcPr>
            <w:tcW w:w="6588" w:type="dxa"/>
            <w:gridSpan w:val="2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FB749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color w:val="365F91" w:themeColor="accent1" w:themeShade="BF"/>
                <w:sz w:val="20"/>
                <w:szCs w:val="20"/>
                <w:highlight w:val="yellow"/>
              </w:rPr>
            </w:pPr>
            <w:r w:rsidRPr="00FB749F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FI-3 VEHICLE LOCATION SCHEDULE</w:t>
            </w:r>
          </w:p>
        </w:tc>
      </w:tr>
      <w:tr w:rsidR="00180B42" w:rsidRPr="00E10F14" w:rsidTr="00BF486D">
        <w:trPr>
          <w:trHeight w:val="300"/>
        </w:trPr>
        <w:tc>
          <w:tcPr>
            <w:tcW w:w="3258" w:type="dxa"/>
            <w:tcBorders>
              <w:top w:val="nil"/>
              <w:left w:val="single" w:sz="24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January – April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2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Deerfield #19</w:t>
            </w:r>
          </w:p>
        </w:tc>
      </w:tr>
      <w:tr w:rsidR="00180B42" w:rsidRPr="00E10F14" w:rsidTr="00BF486D">
        <w:trPr>
          <w:trHeight w:val="300"/>
        </w:trPr>
        <w:tc>
          <w:tcPr>
            <w:tcW w:w="3258" w:type="dxa"/>
            <w:tcBorders>
              <w:top w:val="nil"/>
              <w:left w:val="single" w:sz="24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May – August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2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North Maine #1</w:t>
            </w:r>
          </w:p>
        </w:tc>
      </w:tr>
      <w:tr w:rsidR="00180B42" w:rsidRPr="00E10F14" w:rsidTr="00BF486D">
        <w:trPr>
          <w:trHeight w:val="300"/>
        </w:trPr>
        <w:tc>
          <w:tcPr>
            <w:tcW w:w="3258" w:type="dxa"/>
            <w:tcBorders>
              <w:top w:val="nil"/>
              <w:left w:val="single" w:sz="24" w:space="0" w:color="auto"/>
              <w:bottom w:val="single" w:sz="24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September – December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80B42" w:rsidRPr="00486D6F" w:rsidRDefault="00180B42" w:rsidP="00180B42">
            <w:pPr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 w:rsidRPr="00486D6F">
              <w:rPr>
                <w:rFonts w:ascii="Arial" w:hAnsi="Arial" w:cs="Arial"/>
                <w:b/>
                <w:bCs/>
                <w:sz w:val="20"/>
                <w:szCs w:val="20"/>
              </w:rPr>
              <w:t>Glenview #13</w:t>
            </w:r>
          </w:p>
        </w:tc>
      </w:tr>
    </w:tbl>
    <w:p w:rsidR="002F68E3" w:rsidRDefault="002F68E3" w:rsidP="00361008">
      <w:pPr>
        <w:rPr>
          <w:rFonts w:asciiTheme="minorHAnsi" w:hAnsiTheme="minorHAnsi"/>
          <w:b/>
          <w:sz w:val="20"/>
          <w:szCs w:val="20"/>
        </w:rPr>
      </w:pPr>
    </w:p>
    <w:p w:rsidR="00863C99" w:rsidRDefault="00863C99" w:rsidP="00361008">
      <w:pPr>
        <w:rPr>
          <w:rFonts w:asciiTheme="minorHAnsi" w:hAnsiTheme="minorHAnsi"/>
          <w:sz w:val="20"/>
          <w:szCs w:val="20"/>
        </w:rPr>
      </w:pPr>
    </w:p>
    <w:p w:rsidR="00361008" w:rsidRPr="00863C99" w:rsidRDefault="00361008" w:rsidP="00361008">
      <w:pPr>
        <w:rPr>
          <w:rFonts w:asciiTheme="minorHAnsi" w:hAnsiTheme="minorHAnsi"/>
          <w:b/>
          <w:i/>
          <w:sz w:val="20"/>
          <w:szCs w:val="20"/>
        </w:rPr>
      </w:pPr>
    </w:p>
    <w:p w:rsidR="00361008" w:rsidRPr="00FC07F8" w:rsidRDefault="00E972B9" w:rsidP="00E972B9">
      <w:pPr>
        <w:tabs>
          <w:tab w:val="left" w:pos="5846"/>
        </w:tabs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ab/>
      </w:r>
    </w:p>
    <w:p w:rsidR="00361008" w:rsidRDefault="00361008" w:rsidP="00361008">
      <w:pPr>
        <w:rPr>
          <w:rFonts w:asciiTheme="minorHAnsi" w:hAnsiTheme="minorHAnsi"/>
          <w:b/>
        </w:rPr>
      </w:pPr>
    </w:p>
    <w:p w:rsidR="002A2F79" w:rsidRPr="00113F4E" w:rsidRDefault="002A2F79" w:rsidP="002A2F79">
      <w:pPr>
        <w:rPr>
          <w:rFonts w:asciiTheme="minorHAnsi" w:hAnsiTheme="minorHAnsi"/>
          <w:sz w:val="20"/>
          <w:szCs w:val="20"/>
        </w:rPr>
      </w:pPr>
    </w:p>
    <w:p w:rsidR="005B5F01" w:rsidRPr="000920E5" w:rsidRDefault="00113F4E" w:rsidP="009C6203">
      <w:pPr>
        <w:rPr>
          <w:rFonts w:asciiTheme="minorHAnsi" w:hAnsiTheme="minorHAnsi" w:cstheme="minorHAnsi"/>
          <w:sz w:val="20"/>
          <w:szCs w:val="20"/>
        </w:rPr>
      </w:pPr>
      <w:r w:rsidRPr="00113F4E">
        <w:rPr>
          <w:rFonts w:asciiTheme="minorHAnsi" w:hAnsiTheme="minorHAnsi"/>
          <w:b/>
          <w:sz w:val="20"/>
          <w:szCs w:val="20"/>
        </w:rPr>
        <w:tab/>
      </w:r>
      <w:r w:rsidRPr="00113F4E"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</w:p>
    <w:sectPr w:rsidR="005B5F01" w:rsidRPr="000920E5" w:rsidSect="00C574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450" w:right="1440" w:bottom="270" w:left="63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5118" w:rsidRDefault="00735118" w:rsidP="00C574D5">
      <w:r>
        <w:separator/>
      </w:r>
    </w:p>
  </w:endnote>
  <w:endnote w:type="continuationSeparator" w:id="0">
    <w:p w:rsidR="00735118" w:rsidRDefault="00735118" w:rsidP="00C57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780" w:rsidRDefault="0024078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780" w:rsidRDefault="0024078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780" w:rsidRDefault="002407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5118" w:rsidRDefault="00735118" w:rsidP="00C574D5">
      <w:r>
        <w:separator/>
      </w:r>
    </w:p>
  </w:footnote>
  <w:footnote w:type="continuationSeparator" w:id="0">
    <w:p w:rsidR="00735118" w:rsidRDefault="00735118" w:rsidP="00C574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780" w:rsidRDefault="0024078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999401"/>
      <w:docPartObj>
        <w:docPartGallery w:val="Watermarks"/>
        <w:docPartUnique/>
      </w:docPartObj>
    </w:sdtPr>
    <w:sdtEndPr/>
    <w:sdtContent>
      <w:p w:rsidR="00735118" w:rsidRDefault="00516C82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50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0780" w:rsidRDefault="002407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zA0NjI3NrIwMDVU0lEKTi0uzszPAykwqgUA+WW0XSwAAAA="/>
  </w:docVars>
  <w:rsids>
    <w:rsidRoot w:val="002A2F79"/>
    <w:rsid w:val="00016938"/>
    <w:rsid w:val="00022AD2"/>
    <w:rsid w:val="00037CCF"/>
    <w:rsid w:val="00047798"/>
    <w:rsid w:val="0005087C"/>
    <w:rsid w:val="000920E5"/>
    <w:rsid w:val="000A0F51"/>
    <w:rsid w:val="000A5D46"/>
    <w:rsid w:val="000C016C"/>
    <w:rsid w:val="000C2B1E"/>
    <w:rsid w:val="000D338A"/>
    <w:rsid w:val="000E6CEF"/>
    <w:rsid w:val="000F4A36"/>
    <w:rsid w:val="001065F2"/>
    <w:rsid w:val="00113F4E"/>
    <w:rsid w:val="00113F8B"/>
    <w:rsid w:val="00116339"/>
    <w:rsid w:val="00131D2B"/>
    <w:rsid w:val="0014467A"/>
    <w:rsid w:val="00145CB2"/>
    <w:rsid w:val="00177D78"/>
    <w:rsid w:val="00180B42"/>
    <w:rsid w:val="00193CED"/>
    <w:rsid w:val="001A2263"/>
    <w:rsid w:val="001B2E67"/>
    <w:rsid w:val="001B7C93"/>
    <w:rsid w:val="001C105C"/>
    <w:rsid w:val="001C3D0D"/>
    <w:rsid w:val="001C77FB"/>
    <w:rsid w:val="001D6421"/>
    <w:rsid w:val="001D6B70"/>
    <w:rsid w:val="00220588"/>
    <w:rsid w:val="00240780"/>
    <w:rsid w:val="00241527"/>
    <w:rsid w:val="002A2F79"/>
    <w:rsid w:val="002C665C"/>
    <w:rsid w:val="002E0B39"/>
    <w:rsid w:val="002F68E3"/>
    <w:rsid w:val="0030074B"/>
    <w:rsid w:val="00307BA8"/>
    <w:rsid w:val="003263B6"/>
    <w:rsid w:val="003427FF"/>
    <w:rsid w:val="00361008"/>
    <w:rsid w:val="00374D5D"/>
    <w:rsid w:val="003847BF"/>
    <w:rsid w:val="00396437"/>
    <w:rsid w:val="003B4562"/>
    <w:rsid w:val="003C645C"/>
    <w:rsid w:val="003D2CA3"/>
    <w:rsid w:val="003E05C3"/>
    <w:rsid w:val="003E6095"/>
    <w:rsid w:val="00400D73"/>
    <w:rsid w:val="0042222D"/>
    <w:rsid w:val="00436559"/>
    <w:rsid w:val="0044608D"/>
    <w:rsid w:val="0046029A"/>
    <w:rsid w:val="00486D6F"/>
    <w:rsid w:val="00492ACD"/>
    <w:rsid w:val="004A461F"/>
    <w:rsid w:val="004A70C9"/>
    <w:rsid w:val="004C4841"/>
    <w:rsid w:val="004D17F4"/>
    <w:rsid w:val="004E09DE"/>
    <w:rsid w:val="00501ADD"/>
    <w:rsid w:val="00505C90"/>
    <w:rsid w:val="00516C82"/>
    <w:rsid w:val="00526ECA"/>
    <w:rsid w:val="00541B1C"/>
    <w:rsid w:val="00573AC5"/>
    <w:rsid w:val="00577901"/>
    <w:rsid w:val="0058240B"/>
    <w:rsid w:val="00586EAD"/>
    <w:rsid w:val="005B130D"/>
    <w:rsid w:val="005B27CD"/>
    <w:rsid w:val="005B5F01"/>
    <w:rsid w:val="005C5A24"/>
    <w:rsid w:val="005D5B26"/>
    <w:rsid w:val="005E2611"/>
    <w:rsid w:val="005E3FC8"/>
    <w:rsid w:val="005F3E61"/>
    <w:rsid w:val="00610B69"/>
    <w:rsid w:val="0062255F"/>
    <w:rsid w:val="00625A8E"/>
    <w:rsid w:val="00643B86"/>
    <w:rsid w:val="0066053D"/>
    <w:rsid w:val="00672C4F"/>
    <w:rsid w:val="00672E2B"/>
    <w:rsid w:val="006B196B"/>
    <w:rsid w:val="006F4084"/>
    <w:rsid w:val="006F5753"/>
    <w:rsid w:val="007042D8"/>
    <w:rsid w:val="00706E3A"/>
    <w:rsid w:val="00735118"/>
    <w:rsid w:val="00747EC0"/>
    <w:rsid w:val="00756248"/>
    <w:rsid w:val="00776B3A"/>
    <w:rsid w:val="0079631A"/>
    <w:rsid w:val="007C6789"/>
    <w:rsid w:val="007D360D"/>
    <w:rsid w:val="008472D6"/>
    <w:rsid w:val="00847746"/>
    <w:rsid w:val="00851BBC"/>
    <w:rsid w:val="00856695"/>
    <w:rsid w:val="00862675"/>
    <w:rsid w:val="00863C99"/>
    <w:rsid w:val="008752BF"/>
    <w:rsid w:val="00884C00"/>
    <w:rsid w:val="00887C7C"/>
    <w:rsid w:val="00894EE1"/>
    <w:rsid w:val="008A35AE"/>
    <w:rsid w:val="008A4F60"/>
    <w:rsid w:val="008B29D9"/>
    <w:rsid w:val="008B7FD0"/>
    <w:rsid w:val="008C4570"/>
    <w:rsid w:val="008E1E1D"/>
    <w:rsid w:val="008F3585"/>
    <w:rsid w:val="00926F6A"/>
    <w:rsid w:val="00932C94"/>
    <w:rsid w:val="0094196C"/>
    <w:rsid w:val="00945539"/>
    <w:rsid w:val="0096227F"/>
    <w:rsid w:val="00967935"/>
    <w:rsid w:val="00974D27"/>
    <w:rsid w:val="00980330"/>
    <w:rsid w:val="00987A33"/>
    <w:rsid w:val="009B7D5E"/>
    <w:rsid w:val="009C6203"/>
    <w:rsid w:val="009D7C16"/>
    <w:rsid w:val="009E40B6"/>
    <w:rsid w:val="009E5456"/>
    <w:rsid w:val="009F3B7B"/>
    <w:rsid w:val="00A1238F"/>
    <w:rsid w:val="00A213DB"/>
    <w:rsid w:val="00A36B58"/>
    <w:rsid w:val="00A808ED"/>
    <w:rsid w:val="00A81E33"/>
    <w:rsid w:val="00A87C56"/>
    <w:rsid w:val="00A957DE"/>
    <w:rsid w:val="00AA1F80"/>
    <w:rsid w:val="00AD0E15"/>
    <w:rsid w:val="00AD44CA"/>
    <w:rsid w:val="00AE56F5"/>
    <w:rsid w:val="00AF1677"/>
    <w:rsid w:val="00B32DBD"/>
    <w:rsid w:val="00B417FE"/>
    <w:rsid w:val="00B557E4"/>
    <w:rsid w:val="00B75EC1"/>
    <w:rsid w:val="00B90D09"/>
    <w:rsid w:val="00BF486D"/>
    <w:rsid w:val="00C05D98"/>
    <w:rsid w:val="00C20DC0"/>
    <w:rsid w:val="00C260E6"/>
    <w:rsid w:val="00C31F9F"/>
    <w:rsid w:val="00C574D5"/>
    <w:rsid w:val="00C61A16"/>
    <w:rsid w:val="00C92F64"/>
    <w:rsid w:val="00CA3F45"/>
    <w:rsid w:val="00CB1510"/>
    <w:rsid w:val="00CB46A4"/>
    <w:rsid w:val="00CB5433"/>
    <w:rsid w:val="00CB5544"/>
    <w:rsid w:val="00CE7CFC"/>
    <w:rsid w:val="00CF58FC"/>
    <w:rsid w:val="00D07A16"/>
    <w:rsid w:val="00D17397"/>
    <w:rsid w:val="00D2127D"/>
    <w:rsid w:val="00D24D4E"/>
    <w:rsid w:val="00D36D01"/>
    <w:rsid w:val="00D45F4B"/>
    <w:rsid w:val="00D65029"/>
    <w:rsid w:val="00D748F5"/>
    <w:rsid w:val="00DC55EE"/>
    <w:rsid w:val="00DE5C38"/>
    <w:rsid w:val="00E17DAB"/>
    <w:rsid w:val="00E21324"/>
    <w:rsid w:val="00E3512D"/>
    <w:rsid w:val="00E376BC"/>
    <w:rsid w:val="00E4727C"/>
    <w:rsid w:val="00E55DD4"/>
    <w:rsid w:val="00E636F9"/>
    <w:rsid w:val="00E741FA"/>
    <w:rsid w:val="00E972B9"/>
    <w:rsid w:val="00EF4D9D"/>
    <w:rsid w:val="00F0485D"/>
    <w:rsid w:val="00F26FF0"/>
    <w:rsid w:val="00F4199F"/>
    <w:rsid w:val="00F465D4"/>
    <w:rsid w:val="00F936FA"/>
    <w:rsid w:val="00FA664E"/>
    <w:rsid w:val="00FB4CED"/>
    <w:rsid w:val="00FB749F"/>
    <w:rsid w:val="00FC0D20"/>
    <w:rsid w:val="00FD7E8A"/>
    <w:rsid w:val="00FF0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6855051D-1F3D-4B37-A33F-948519EB0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C574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74D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01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E8623EE-5382-496E-98F5-631358D06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Chris Lienhardt" &lt;clienhardt@redcenter.org&gt;</dc:creator>
  <cp:lastModifiedBy>Frank Rodgers</cp:lastModifiedBy>
  <cp:revision>2</cp:revision>
  <cp:lastPrinted>2020-02-05T14:43:00Z</cp:lastPrinted>
  <dcterms:created xsi:type="dcterms:W3CDTF">2020-02-05T16:23:00Z</dcterms:created>
  <dcterms:modified xsi:type="dcterms:W3CDTF">2020-02-05T16:23:00Z</dcterms:modified>
</cp:coreProperties>
</file>